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1D30E4" w14:textId="77777777" w:rsidR="008E685E" w:rsidRPr="00446FD3" w:rsidRDefault="0088162E" w:rsidP="0088162E">
      <w:pPr>
        <w:jc w:val="both"/>
        <w:rPr>
          <w:rFonts w:ascii="Times New Roman" w:hAnsi="Times New Roman" w:cs="Times New Roman"/>
          <w:sz w:val="28"/>
          <w:szCs w:val="28"/>
        </w:rPr>
      </w:pPr>
      <w:r w:rsidRPr="00446FD3">
        <w:rPr>
          <w:rFonts w:ascii="Times New Roman" w:hAnsi="Times New Roman" w:cs="Times New Roman"/>
          <w:b/>
          <w:bCs/>
          <w:sz w:val="28"/>
          <w:szCs w:val="28"/>
        </w:rPr>
        <w:t>Question</w:t>
      </w:r>
      <w:r w:rsidRPr="00446FD3">
        <w:rPr>
          <w:rFonts w:ascii="Times New Roman" w:hAnsi="Times New Roman" w:cs="Times New Roman"/>
          <w:sz w:val="28"/>
          <w:szCs w:val="28"/>
        </w:rPr>
        <w:t>:</w:t>
      </w:r>
    </w:p>
    <w:p w14:paraId="2AE994F6" w14:textId="77777777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sz w:val="28"/>
          <w:szCs w:val="28"/>
        </w:rPr>
        <w:tab/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You are in a cabin and it is pitch black. You have one match on you. Which do you light first, the newspaper, the lamp, the candle, or the fire?</w:t>
      </w:r>
    </w:p>
    <w:p w14:paraId="5E047E34" w14:textId="60A9E366" w:rsidR="0088162E" w:rsidRPr="00446FD3" w:rsidRDefault="0088162E" w:rsidP="0088162E">
      <w:pPr>
        <w:jc w:val="both"/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Answer</w:t>
      </w:r>
    </w:p>
    <w:p w14:paraId="7085ADF9" w14:textId="6A5D1BE9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Match</w:t>
      </w:r>
    </w:p>
    <w:p w14:paraId="223D27C7" w14:textId="1104B2E2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</w:p>
    <w:p w14:paraId="7C4F3787" w14:textId="15B71E46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Question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2D113268" w14:textId="0F226670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Give me food, and I will live; give me water, and I will die. What am I?</w:t>
      </w:r>
    </w:p>
    <w:p w14:paraId="35C0813F" w14:textId="0A16A73E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Answer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</w:r>
    </w:p>
    <w:p w14:paraId="221ABECE" w14:textId="5F53F631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Fire</w:t>
      </w:r>
    </w:p>
    <w:p w14:paraId="33189B08" w14:textId="52004497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</w:p>
    <w:p w14:paraId="6F544805" w14:textId="64E35D13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Question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01768CC1" w14:textId="0768B801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Jimmy’s mother had four children. She named the first Monday. She named the second Tuesday, and she named the third Wednesday. What is the name of the fourth child?</w:t>
      </w:r>
    </w:p>
    <w:p w14:paraId="5767AB65" w14:textId="60241B24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Answer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64321E1A" w14:textId="7BFDE5A4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Jimmy</w:t>
      </w:r>
    </w:p>
    <w:p w14:paraId="12637780" w14:textId="0CEC3076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bookmarkStart w:id="0" w:name="_GoBack"/>
      <w:bookmarkEnd w:id="0"/>
    </w:p>
    <w:p w14:paraId="5C0BD2DE" w14:textId="0B948297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Question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14EB343F" w14:textId="32CA8ED8" w:rsidR="0088162E" w:rsidRPr="00446FD3" w:rsidRDefault="0088162E" w:rsidP="0088162E">
      <w:pPr>
        <w:pStyle w:val="Heading4"/>
        <w:shd w:val="clear" w:color="auto" w:fill="FFFFFF"/>
        <w:spacing w:before="0" w:beforeAutospacing="0" w:after="150" w:afterAutospacing="0"/>
        <w:jc w:val="both"/>
        <w:rPr>
          <w:b w:val="0"/>
          <w:bCs w:val="0"/>
          <w:color w:val="000000"/>
          <w:sz w:val="28"/>
          <w:szCs w:val="28"/>
        </w:rPr>
      </w:pPr>
      <w:r w:rsidRPr="00446FD3">
        <w:rPr>
          <w:b w:val="0"/>
          <w:bCs w:val="0"/>
          <w:color w:val="303030"/>
          <w:sz w:val="28"/>
          <w:szCs w:val="28"/>
          <w:shd w:val="clear" w:color="auto" w:fill="F0F0F0"/>
        </w:rPr>
        <w:tab/>
      </w:r>
      <w:r w:rsidRPr="00446FD3">
        <w:rPr>
          <w:b w:val="0"/>
          <w:bCs w:val="0"/>
          <w:color w:val="000000"/>
          <w:sz w:val="28"/>
          <w:szCs w:val="28"/>
        </w:rPr>
        <w:t xml:space="preserve">What has a </w:t>
      </w:r>
      <w:r w:rsidRPr="00446FD3">
        <w:rPr>
          <w:b w:val="0"/>
          <w:bCs w:val="0"/>
          <w:color w:val="000000"/>
          <w:sz w:val="28"/>
          <w:szCs w:val="28"/>
        </w:rPr>
        <w:t>mouth but</w:t>
      </w:r>
      <w:r w:rsidRPr="00446FD3">
        <w:rPr>
          <w:b w:val="0"/>
          <w:bCs w:val="0"/>
          <w:color w:val="000000"/>
          <w:sz w:val="28"/>
          <w:szCs w:val="28"/>
        </w:rPr>
        <w:t xml:space="preserve"> cannot eat. Moves, but has no legs. Has a bank, but no money?</w:t>
      </w:r>
    </w:p>
    <w:p w14:paraId="5B629D51" w14:textId="2B055106" w:rsidR="0088162E" w:rsidRPr="00446FD3" w:rsidRDefault="0088162E" w:rsidP="0088162E">
      <w:pPr>
        <w:jc w:val="both"/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Answer</w:t>
      </w:r>
    </w:p>
    <w:p w14:paraId="06022947" w14:textId="2A72A3AA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River</w:t>
      </w:r>
    </w:p>
    <w:p w14:paraId="0AFD6AAE" w14:textId="36F25859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</w:p>
    <w:p w14:paraId="0A341E95" w14:textId="429D083F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Question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1D523CD8" w14:textId="2FAD98D0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I exists only when there is light, but direct light kills me. What am I?</w:t>
      </w:r>
    </w:p>
    <w:p w14:paraId="31CC238D" w14:textId="168A7153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b/>
          <w:bCs/>
          <w:color w:val="303030"/>
          <w:sz w:val="28"/>
          <w:szCs w:val="28"/>
          <w:shd w:val="clear" w:color="auto" w:fill="F0F0F0"/>
        </w:rPr>
        <w:t>Answer</w:t>
      </w: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>:</w:t>
      </w:r>
    </w:p>
    <w:p w14:paraId="582A2ADC" w14:textId="0E82B51E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  <w:r w:rsidRPr="00446FD3"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  <w:tab/>
        <w:t>Shadow</w:t>
      </w:r>
    </w:p>
    <w:p w14:paraId="2F8C6D97" w14:textId="476AF6F8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</w:p>
    <w:p w14:paraId="6D917556" w14:textId="77777777" w:rsidR="0088162E" w:rsidRPr="00446FD3" w:rsidRDefault="0088162E" w:rsidP="0088162E">
      <w:pPr>
        <w:jc w:val="both"/>
        <w:rPr>
          <w:rFonts w:ascii="Times New Roman" w:hAnsi="Times New Roman" w:cs="Times New Roman"/>
          <w:color w:val="303030"/>
          <w:sz w:val="28"/>
          <w:szCs w:val="28"/>
          <w:shd w:val="clear" w:color="auto" w:fill="F0F0F0"/>
        </w:rPr>
      </w:pPr>
    </w:p>
    <w:p w14:paraId="6F3656E5" w14:textId="77777777" w:rsidR="0088162E" w:rsidRPr="00446FD3" w:rsidRDefault="0088162E" w:rsidP="0088162E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88162E" w:rsidRPr="00446FD3" w:rsidSect="008816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TA3MTcwMTUxMDBW0lEKTi0uzszPAykwrAUAP9F5WSwAAAA="/>
  </w:docVars>
  <w:rsids>
    <w:rsidRoot w:val="0088162E"/>
    <w:rsid w:val="00274C69"/>
    <w:rsid w:val="00392B95"/>
    <w:rsid w:val="00446FD3"/>
    <w:rsid w:val="0088162E"/>
    <w:rsid w:val="00A97866"/>
    <w:rsid w:val="00E7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3BE99"/>
  <w15:chartTrackingRefBased/>
  <w15:docId w15:val="{E00AF492-9324-425E-9504-A6DF9E46D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88162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ml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88162E"/>
    <w:rPr>
      <w:rFonts w:ascii="Times New Roman" w:eastAsia="Times New Roman" w:hAnsi="Times New Roman" w:cs="Times New Roman"/>
      <w:b/>
      <w:bCs/>
      <w:sz w:val="24"/>
      <w:szCs w:val="24"/>
      <w:lang w:bidi="ml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13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1</cp:revision>
  <dcterms:created xsi:type="dcterms:W3CDTF">2019-10-30T20:25:00Z</dcterms:created>
  <dcterms:modified xsi:type="dcterms:W3CDTF">2019-10-30T20:38:00Z</dcterms:modified>
</cp:coreProperties>
</file>